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odel Fit Summary Table</w:t>
      </w:r>
      <w:r>
        <w:rPr>
          <w:vertAlign w:val="superscript"/>
          <w:i/>
          <w:rFonts w:ascii="Calibri" w:hAnsi="Calibri"/>
          <w:sz w:val="24"/>
          <w:color w:val="333333"/>
        </w:rPr>
        <w:t xml:space="default">1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ss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P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i/>
                <w:rFonts w:ascii="Calibri" w:hAnsi="Calibri"/>
                <w:sz w:val="20"/>
              </w:rPr>
              <w:t xml:space="preserve">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B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W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LR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LM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B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i/>
                <w:rFonts w:ascii="Calibri" w:hAnsi="Calibri"/>
                <w:sz w:val="20"/>
              </w:rPr>
              <w:t xml:space="preserve">cmP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1-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,443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93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913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938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996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2-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,194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487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445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50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625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3-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,12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,397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,333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,417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,609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&gt;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4-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,11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429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343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456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715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&lt;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&gt;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5-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,105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47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36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50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83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&gt;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-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,099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5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38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552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947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*Note.* Par = Parameters; *LL* = model log likelihood; BIC = Bayesian information criterion; aBIC = sample size adjusted BIC; CAIC = consistent Akaike information criterion; AWE = approximate weight of evidence criterion; BLRT = bootstrapped likelihood ratio test p-value; VLMR = Vuong-Lo-Mendell-Rubin adjusted likelihood ratio test p-value; *cmPk* = approximate correct model probability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1T22:44:26Z</dcterms:created>
  <dcterms:modified xsi:type="dcterms:W3CDTF">2023-10-11T22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